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ED4AC1C" w14:textId="77777777" w:rsidR="00C20856" w:rsidRDefault="00C20856" w:rsidP="00C20856">
      <w:bookmarkStart w:id="0" w:name="OLE_LINK3"/>
      <w:bookmarkStart w:id="1" w:name="OLE_LINK4"/>
      <w:bookmarkStart w:id="2" w:name="OLE_LINK1"/>
      <w:bookmarkStart w:id="3" w:name="OLE_LINK2"/>
      <w:r>
        <w:t>membership</w:t>
      </w:r>
    </w:p>
    <w:p w14:paraId="5FDB6398" w14:textId="77777777" w:rsidR="00C20856" w:rsidRDefault="00C20856" w:rsidP="00C20856">
      <w:r>
        <w:t>A,B,C,D,S,T</w:t>
      </w:r>
    </w:p>
    <w:p w14:paraId="7E88AB9C" w14:textId="77777777" w:rsidR="00C20856" w:rsidRDefault="00C20856" w:rsidP="00C20856">
      <w:r>
        <w:t>a,b</w:t>
      </w:r>
    </w:p>
    <w:p w14:paraId="5C2C875E" w14:textId="77777777" w:rsidR="00C20856" w:rsidRDefault="00C20856" w:rsidP="00C20856">
      <w:r>
        <w:t>T</w:t>
      </w:r>
    </w:p>
    <w:p w14:paraId="3351F931" w14:textId="77777777" w:rsidR="00C20856" w:rsidRDefault="00C20856" w:rsidP="00C20856">
      <w:r>
        <w:t>T -&gt; A B</w:t>
      </w:r>
    </w:p>
    <w:p w14:paraId="6AD190AF" w14:textId="77777777" w:rsidR="00C20856" w:rsidRDefault="00C20856" w:rsidP="00C20856">
      <w:r>
        <w:t>T -&gt; B A</w:t>
      </w:r>
    </w:p>
    <w:p w14:paraId="04A87925" w14:textId="77777777" w:rsidR="00C20856" w:rsidRDefault="00C20856" w:rsidP="00C20856">
      <w:r>
        <w:t>T -&gt; S S</w:t>
      </w:r>
    </w:p>
    <w:p w14:paraId="4E3C45C0" w14:textId="77777777" w:rsidR="00C20856" w:rsidRDefault="00C20856" w:rsidP="00C20856">
      <w:r>
        <w:t>T -&gt; A C</w:t>
      </w:r>
    </w:p>
    <w:p w14:paraId="794CB143" w14:textId="77777777" w:rsidR="00C20856" w:rsidRDefault="00C20856" w:rsidP="00C20856">
      <w:r>
        <w:t>T -&gt; B D</w:t>
      </w:r>
    </w:p>
    <w:p w14:paraId="0E39415E" w14:textId="77777777" w:rsidR="00C20856" w:rsidRDefault="00C20856" w:rsidP="00C20856">
      <w:r>
        <w:t>T -&gt; epsilon</w:t>
      </w:r>
    </w:p>
    <w:p w14:paraId="458D6786" w14:textId="77777777" w:rsidR="00C20856" w:rsidRDefault="00C20856" w:rsidP="00C20856">
      <w:r>
        <w:t>S -&gt; A B</w:t>
      </w:r>
    </w:p>
    <w:p w14:paraId="5CC9583E" w14:textId="77777777" w:rsidR="00C20856" w:rsidRDefault="00C20856" w:rsidP="00C20856">
      <w:r>
        <w:t>S -&gt; B A</w:t>
      </w:r>
    </w:p>
    <w:p w14:paraId="334B3730" w14:textId="77777777" w:rsidR="00C20856" w:rsidRDefault="00C20856" w:rsidP="00C20856">
      <w:r>
        <w:t>S -&gt; S S</w:t>
      </w:r>
    </w:p>
    <w:p w14:paraId="6790FF28" w14:textId="77777777" w:rsidR="00C20856" w:rsidRDefault="00C20856" w:rsidP="00C20856">
      <w:r>
        <w:t>S -&gt; A C</w:t>
      </w:r>
    </w:p>
    <w:p w14:paraId="40998FC0" w14:textId="77777777" w:rsidR="00C20856" w:rsidRDefault="00C20856" w:rsidP="00C20856">
      <w:r>
        <w:t>S -&gt; B D</w:t>
      </w:r>
    </w:p>
    <w:p w14:paraId="5E2C9A01" w14:textId="77777777" w:rsidR="00C20856" w:rsidRDefault="00C20856" w:rsidP="00C20856">
      <w:r>
        <w:t>C -&gt; S B</w:t>
      </w:r>
    </w:p>
    <w:p w14:paraId="701D0FB9" w14:textId="77777777" w:rsidR="00C20856" w:rsidRDefault="00C20856" w:rsidP="00C20856">
      <w:r>
        <w:t>D -&gt; S A</w:t>
      </w:r>
    </w:p>
    <w:p w14:paraId="25F1139C" w14:textId="77777777" w:rsidR="00C20856" w:rsidRDefault="00C20856" w:rsidP="00C20856">
      <w:r>
        <w:t>A -&gt; a</w:t>
      </w:r>
    </w:p>
    <w:p w14:paraId="2C8A14A0" w14:textId="77777777" w:rsidR="00C20856" w:rsidRDefault="00C20856" w:rsidP="00C20856">
      <w:r>
        <w:t>B -&gt; b</w:t>
      </w:r>
    </w:p>
    <w:p w14:paraId="0800884F" w14:textId="6863DE53" w:rsidR="00E44DEB" w:rsidRDefault="009F2330" w:rsidP="009F2330">
      <w:pPr>
        <w:tabs>
          <w:tab w:val="left" w:pos="765"/>
        </w:tabs>
      </w:pPr>
      <w:r>
        <w:rPr>
          <w:rFonts w:hint="eastAsia"/>
        </w:rPr>
        <w:t>e</w:t>
      </w:r>
      <w:r w:rsidR="00C20856">
        <w:t>nd</w:t>
      </w:r>
      <w:r>
        <w:tab/>
      </w:r>
    </w:p>
    <w:p w14:paraId="08FFFB2A" w14:textId="6FF9149F" w:rsidR="00B61726" w:rsidRDefault="00176DF2" w:rsidP="00B61726">
      <w:pPr>
        <w:rPr>
          <w:rFonts w:ascii="Arial" w:hAnsi="Arial" w:cs="Arial"/>
          <w:color w:val="222222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222222"/>
          <w:sz w:val="23"/>
          <w:szCs w:val="23"/>
          <w:shd w:val="clear" w:color="auto" w:fill="FFFFFF"/>
        </w:rPr>
        <w:t>bb</w:t>
      </w:r>
      <w:r w:rsidR="00396BA1">
        <w:rPr>
          <w:rFonts w:ascii="Arial" w:hAnsi="Arial" w:cs="Arial"/>
          <w:color w:val="222222"/>
          <w:sz w:val="23"/>
          <w:szCs w:val="23"/>
          <w:shd w:val="clear" w:color="auto" w:fill="FFFFFF"/>
        </w:rPr>
        <w:t>b</w:t>
      </w:r>
      <w:r>
        <w:rPr>
          <w:rFonts w:ascii="Arial" w:hAnsi="Arial" w:cs="Arial"/>
          <w:color w:val="222222"/>
          <w:sz w:val="23"/>
          <w:szCs w:val="23"/>
          <w:shd w:val="clear" w:color="auto" w:fill="FFFFFF"/>
        </w:rPr>
        <w:t>a</w:t>
      </w:r>
    </w:p>
    <w:p w14:paraId="747F4455" w14:textId="71BB6A55" w:rsidR="00A05DC7" w:rsidRDefault="00C20856" w:rsidP="00C20856">
      <w:r>
        <w:t>end</w:t>
      </w:r>
    </w:p>
    <w:bookmarkEnd w:id="0"/>
    <w:bookmarkEnd w:id="1"/>
    <w:p w14:paraId="4C58ED00" w14:textId="4981F99F" w:rsidR="005563CE" w:rsidRDefault="005563CE" w:rsidP="00C20856"/>
    <w:bookmarkEnd w:id="2"/>
    <w:bookmarkEnd w:id="3"/>
    <w:p w14:paraId="21FB2316" w14:textId="21218FE4" w:rsidR="00EE43BB" w:rsidRDefault="00BE40E5" w:rsidP="00BE40E5">
      <w:r w:rsidRPr="00BE40E5">
        <w:t xml:space="preserve">[[[['A', [['a']], 0]], [['B', [['b']], 0]], [['A', [['a']], 0]], [['B', [['b']], 0]], [['A', [['a']], 0]], [['B', [['b']], 0]]], </w:t>
      </w:r>
    </w:p>
    <w:p w14:paraId="06436EF2" w14:textId="77777777" w:rsidR="00EE43BB" w:rsidRDefault="00EE43BB" w:rsidP="00BE40E5"/>
    <w:p w14:paraId="0860285A" w14:textId="77777777" w:rsidR="00EE43BB" w:rsidRDefault="00BE40E5" w:rsidP="00BE40E5">
      <w:r w:rsidRPr="00BE40E5">
        <w:t xml:space="preserve">[[['S', ['A', 'B'], 1], ['T', ['A', 'B'], 1]], [['S', ['B', 'A'], 2], ['T', ['B', 'A'], 2]], [['S', ['A', 'B'], 3], ['T', ['A', 'B'], 3]], [['S', ['B', 'A'], 4], ['T', ['B', 'A'], 4]], [['S', ['A', 'B'], 5], ['T', ['A', 'B'], 5]], []], </w:t>
      </w:r>
    </w:p>
    <w:p w14:paraId="42C93E9C" w14:textId="77777777" w:rsidR="00EE43BB" w:rsidRDefault="00EE43BB" w:rsidP="00BE40E5"/>
    <w:p w14:paraId="562B2E28" w14:textId="77777777" w:rsidR="00EE43BB" w:rsidRDefault="00BE40E5" w:rsidP="00BE40E5">
      <w:r w:rsidRPr="00BE40E5">
        <w:t xml:space="preserve">[[['D', ['S', 'A'], 2]], [['C', ['S', 'B'], 3]], [['D', ['S', 'A'], 4]], [['C', ['S', 'B'], 5]], [], []], </w:t>
      </w:r>
    </w:p>
    <w:p w14:paraId="19D1EDD0" w14:textId="77777777" w:rsidR="00EE43BB" w:rsidRDefault="00EE43BB" w:rsidP="00BE40E5"/>
    <w:p w14:paraId="1BFAFB48" w14:textId="51969B55" w:rsidR="00EE43BB" w:rsidRDefault="00BE40E5" w:rsidP="00BE40E5">
      <w:r w:rsidRPr="00BE40E5">
        <w:t xml:space="preserve">[[['S', ['A', 'C'], 1], ['T', ['A', 'C'], 1], ['S', ['S', 'S'], 2], ['T', ['S', 'S'], 2]], [['S', ['B', 'D'], 2], ['T', ['B', 'D'], 2], ['S', ['S', 'S'], 3], ['T', ['S', 'S'], 3]], [['S', ['A', 'C'], 3], ['T', ['A', 'C'], 3], ['S', ['S', 'S'], 4], ['T', ['S', 'S'], 4]], [], [], []], </w:t>
      </w:r>
    </w:p>
    <w:p w14:paraId="7B53E995" w14:textId="77777777" w:rsidR="00EE43BB" w:rsidRDefault="00EE43BB" w:rsidP="00BE40E5"/>
    <w:p w14:paraId="33F8E441" w14:textId="0686C583" w:rsidR="00BE40E5" w:rsidRDefault="00BE40E5" w:rsidP="00BE40E5">
      <w:r w:rsidRPr="00BE40E5">
        <w:t xml:space="preserve">[[['D', ['S', 'A'], 4]], [['C', ['S', 'B'], 5]], [], [], [], []], </w:t>
      </w:r>
    </w:p>
    <w:p w14:paraId="77149777" w14:textId="77777777" w:rsidR="00BE40E5" w:rsidRDefault="00BE40E5" w:rsidP="00BE40E5"/>
    <w:p w14:paraId="63C56D61" w14:textId="77777777" w:rsidR="00BE40E5" w:rsidRDefault="00BE40E5" w:rsidP="00BE40E5"/>
    <w:p w14:paraId="41634497" w14:textId="58D36010" w:rsidR="005563CE" w:rsidRDefault="00BE40E5" w:rsidP="00BE40E5">
      <w:r w:rsidRPr="00BE40E5">
        <w:t>[[['S', ['A', 'C'], 1], ['T', ['A', 'C'], 1], ['S', ['S', 'S'], 2], ['T', ['S', 'S'], 2], ['S', ['S', 'S'], 4], ['T', ['S', 'S'], 4]], [], [], [], [], []]]</w:t>
      </w:r>
    </w:p>
    <w:p w14:paraId="401937DB" w14:textId="63A73860" w:rsidR="009746F8" w:rsidRDefault="009746F8" w:rsidP="00BE40E5"/>
    <w:p w14:paraId="212A941E" w14:textId="7981032F" w:rsidR="00EE7765" w:rsidRDefault="00EE7765" w:rsidP="00BE40E5"/>
    <w:p w14:paraId="65641C6E" w14:textId="4CA399A0" w:rsidR="00EE7765" w:rsidRDefault="00EE7765" w:rsidP="00BE40E5"/>
    <w:p w14:paraId="3B497E05" w14:textId="0D745911" w:rsidR="00EE7765" w:rsidRDefault="00EE7765" w:rsidP="00BE40E5"/>
    <w:p w14:paraId="7BB90325" w14:textId="77777777" w:rsidR="00772F09" w:rsidRDefault="00772F09" w:rsidP="00BE40E5">
      <w:r w:rsidRPr="00772F09">
        <w:t xml:space="preserve">[[[['B', ['b'], 0]], [['B', ['b'], 0]], [['B', ['b'], 0]], [['B', ['b'], 0]], [['A', ['a'], 0]], [['A', ['a'], 0]], [['A', ['a'], 0]], [['A', ['a'], 0]]], </w:t>
      </w:r>
    </w:p>
    <w:p w14:paraId="283DF9DD" w14:textId="77777777" w:rsidR="00772F09" w:rsidRDefault="00772F09" w:rsidP="00BE40E5">
      <w:r w:rsidRPr="00772F09">
        <w:lastRenderedPageBreak/>
        <w:t xml:space="preserve">[[], [], [], [['S', ['B', 'A'], 4], ['T', ['B', 'A'], 4]], [], [], [], []], </w:t>
      </w:r>
    </w:p>
    <w:p w14:paraId="6DA7DB14" w14:textId="77777777" w:rsidR="00772F09" w:rsidRDefault="00772F09" w:rsidP="00BE40E5"/>
    <w:p w14:paraId="3A0EA5AB" w14:textId="77777777" w:rsidR="00772F09" w:rsidRDefault="00772F09" w:rsidP="00BE40E5">
      <w:r w:rsidRPr="00772F09">
        <w:t xml:space="preserve">[[], [], [], [['D', ['S', 'A'], 5]], [], [], [], []], [[], [], [['S', ['B', 'D'], 3], ['T', ['B', 'D'], 3]], [], [], [], [], []], [[], [], [['D', ['S', 'A'], 6]], [], [], [], [], []], </w:t>
      </w:r>
    </w:p>
    <w:p w14:paraId="2F0A8A30" w14:textId="77777777" w:rsidR="00772F09" w:rsidRDefault="00772F09" w:rsidP="00BE40E5"/>
    <w:p w14:paraId="141C1D28" w14:textId="77777777" w:rsidR="00772F09" w:rsidRDefault="00772F09" w:rsidP="00BE40E5">
      <w:r w:rsidRPr="00772F09">
        <w:t xml:space="preserve">[[], [['S', ['B', 'D'], 2], ['T', ['B', 'D'], 2]], [], [], [], [], [], []], </w:t>
      </w:r>
    </w:p>
    <w:p w14:paraId="64697CC9" w14:textId="77777777" w:rsidR="00772F09" w:rsidRDefault="00772F09" w:rsidP="00BE40E5"/>
    <w:p w14:paraId="1A67AA83" w14:textId="77777777" w:rsidR="00772F09" w:rsidRDefault="00772F09" w:rsidP="00BE40E5">
      <w:r w:rsidRPr="00772F09">
        <w:t xml:space="preserve">[[], [['D', ['S', 'A'], 7]], [], [], [], [], [], []], </w:t>
      </w:r>
    </w:p>
    <w:p w14:paraId="5F85F3FD" w14:textId="77777777" w:rsidR="00772F09" w:rsidRDefault="00772F09" w:rsidP="00BE40E5"/>
    <w:p w14:paraId="6789F5AC" w14:textId="16052C6C" w:rsidR="00EE7765" w:rsidRDefault="00772F09" w:rsidP="00BE40E5">
      <w:r w:rsidRPr="00772F09">
        <w:t>[[['S', ['B', 'D'], 1], ['T', ['B', 'D'], 1]], [], [], [], [], [], [], []]]</w:t>
      </w:r>
    </w:p>
    <w:p w14:paraId="250533F6" w14:textId="0D3764C5" w:rsidR="00EE7765" w:rsidRDefault="00EE7765">
      <w:pPr>
        <w:widowControl/>
        <w:jc w:val="left"/>
      </w:pPr>
      <w:r>
        <w:br w:type="page"/>
      </w:r>
    </w:p>
    <w:p w14:paraId="4E5AE5A4" w14:textId="77777777" w:rsidR="009746F8" w:rsidRDefault="009746F8" w:rsidP="009746F8">
      <w:r>
        <w:lastRenderedPageBreak/>
        <w:t>rightmost-derivation</w:t>
      </w:r>
    </w:p>
    <w:p w14:paraId="1028938E" w14:textId="77777777" w:rsidR="009746F8" w:rsidRDefault="009746F8" w:rsidP="009746F8">
      <w:r>
        <w:t>A,B,C,D,S,T</w:t>
      </w:r>
    </w:p>
    <w:p w14:paraId="7FB1734B" w14:textId="77777777" w:rsidR="009746F8" w:rsidRDefault="009746F8" w:rsidP="009746F8">
      <w:r>
        <w:t>a,b</w:t>
      </w:r>
    </w:p>
    <w:p w14:paraId="55A0F3BD" w14:textId="77777777" w:rsidR="009746F8" w:rsidRDefault="009746F8" w:rsidP="009746F8">
      <w:r>
        <w:t>T</w:t>
      </w:r>
    </w:p>
    <w:p w14:paraId="1AB37E4B" w14:textId="77777777" w:rsidR="009746F8" w:rsidRDefault="009746F8" w:rsidP="009746F8">
      <w:r>
        <w:t>T -&gt; A B</w:t>
      </w:r>
    </w:p>
    <w:p w14:paraId="7300B48C" w14:textId="77777777" w:rsidR="009746F8" w:rsidRDefault="009746F8" w:rsidP="009746F8">
      <w:r>
        <w:t>T -&gt; B A</w:t>
      </w:r>
    </w:p>
    <w:p w14:paraId="7D1B4CA0" w14:textId="77777777" w:rsidR="009746F8" w:rsidRDefault="009746F8" w:rsidP="009746F8">
      <w:r>
        <w:t>T -&gt; S S</w:t>
      </w:r>
    </w:p>
    <w:p w14:paraId="1B579A60" w14:textId="77777777" w:rsidR="009746F8" w:rsidRDefault="009746F8" w:rsidP="009746F8">
      <w:r>
        <w:t>T -&gt; A C</w:t>
      </w:r>
    </w:p>
    <w:p w14:paraId="0ACA1F48" w14:textId="77777777" w:rsidR="009746F8" w:rsidRDefault="009746F8" w:rsidP="009746F8">
      <w:r>
        <w:t>T -&gt; B D</w:t>
      </w:r>
    </w:p>
    <w:p w14:paraId="071ECECC" w14:textId="77777777" w:rsidR="009746F8" w:rsidRDefault="009746F8" w:rsidP="009746F8">
      <w:r>
        <w:t>T -&gt; epsilon</w:t>
      </w:r>
    </w:p>
    <w:p w14:paraId="43F02015" w14:textId="77777777" w:rsidR="009746F8" w:rsidRDefault="009746F8" w:rsidP="009746F8">
      <w:r>
        <w:t>S -&gt; A B</w:t>
      </w:r>
    </w:p>
    <w:p w14:paraId="6E0B9367" w14:textId="77777777" w:rsidR="009746F8" w:rsidRDefault="009746F8" w:rsidP="009746F8">
      <w:r>
        <w:t>S -&gt; B A</w:t>
      </w:r>
    </w:p>
    <w:p w14:paraId="4D22C516" w14:textId="77777777" w:rsidR="009746F8" w:rsidRDefault="009746F8" w:rsidP="009746F8">
      <w:r>
        <w:t>S -&gt; S S</w:t>
      </w:r>
    </w:p>
    <w:p w14:paraId="49EFC1C5" w14:textId="77777777" w:rsidR="009746F8" w:rsidRDefault="009746F8" w:rsidP="009746F8">
      <w:r>
        <w:t>S -&gt; A C</w:t>
      </w:r>
    </w:p>
    <w:p w14:paraId="0DE9882C" w14:textId="77777777" w:rsidR="009746F8" w:rsidRDefault="009746F8" w:rsidP="009746F8">
      <w:r>
        <w:t>S -&gt; B D</w:t>
      </w:r>
    </w:p>
    <w:p w14:paraId="5319BF26" w14:textId="77777777" w:rsidR="009746F8" w:rsidRDefault="009746F8" w:rsidP="009746F8">
      <w:r>
        <w:t>C -&gt; S B</w:t>
      </w:r>
    </w:p>
    <w:p w14:paraId="1DC6F35E" w14:textId="77777777" w:rsidR="009746F8" w:rsidRDefault="009746F8" w:rsidP="009746F8">
      <w:r>
        <w:t>D -&gt; S A</w:t>
      </w:r>
    </w:p>
    <w:p w14:paraId="74731976" w14:textId="77777777" w:rsidR="009746F8" w:rsidRDefault="009746F8" w:rsidP="009746F8">
      <w:r>
        <w:t>A -&gt; a</w:t>
      </w:r>
    </w:p>
    <w:p w14:paraId="7EA4CC88" w14:textId="77777777" w:rsidR="009746F8" w:rsidRDefault="009746F8" w:rsidP="009746F8">
      <w:r>
        <w:t>B -&gt; b</w:t>
      </w:r>
    </w:p>
    <w:p w14:paraId="1347899A" w14:textId="77777777" w:rsidR="009746F8" w:rsidRDefault="009746F8" w:rsidP="009746F8">
      <w:r>
        <w:t>end</w:t>
      </w:r>
    </w:p>
    <w:p w14:paraId="688E2C5D" w14:textId="4123C276" w:rsidR="00B61726" w:rsidRDefault="00176DF2" w:rsidP="009746F8">
      <w:pPr>
        <w:rPr>
          <w:rFonts w:ascii="Arial" w:hAnsi="Arial" w:cs="Arial"/>
          <w:color w:val="222222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222222"/>
          <w:sz w:val="23"/>
          <w:szCs w:val="23"/>
          <w:shd w:val="clear" w:color="auto" w:fill="FFFFFF"/>
        </w:rPr>
        <w:t>bb</w:t>
      </w:r>
      <w:r w:rsidR="00396BA1">
        <w:rPr>
          <w:rFonts w:ascii="Arial" w:hAnsi="Arial" w:cs="Arial"/>
          <w:color w:val="222222"/>
          <w:sz w:val="23"/>
          <w:szCs w:val="23"/>
          <w:shd w:val="clear" w:color="auto" w:fill="FFFFFF"/>
        </w:rPr>
        <w:t>b</w:t>
      </w:r>
      <w:r>
        <w:rPr>
          <w:rFonts w:ascii="Arial" w:hAnsi="Arial" w:cs="Arial"/>
          <w:color w:val="222222"/>
          <w:sz w:val="23"/>
          <w:szCs w:val="23"/>
          <w:shd w:val="clear" w:color="auto" w:fill="FFFFFF"/>
        </w:rPr>
        <w:t>a</w:t>
      </w:r>
    </w:p>
    <w:p w14:paraId="0DB26E6D" w14:textId="7EAA5BBC" w:rsidR="00AE3012" w:rsidRDefault="009746F8" w:rsidP="009746F8">
      <w:r>
        <w:t>end</w:t>
      </w:r>
    </w:p>
    <w:p w14:paraId="7BEC267C" w14:textId="77777777" w:rsidR="00AE3012" w:rsidRDefault="00AE3012">
      <w:pPr>
        <w:widowControl/>
        <w:jc w:val="left"/>
      </w:pPr>
      <w:r>
        <w:br w:type="page"/>
      </w:r>
    </w:p>
    <w:p w14:paraId="169ED457" w14:textId="77777777" w:rsidR="00AE3012" w:rsidRDefault="00AE3012" w:rsidP="00AE3012">
      <w:r>
        <w:lastRenderedPageBreak/>
        <w:t>ambiguous</w:t>
      </w:r>
    </w:p>
    <w:p w14:paraId="6644BF6E" w14:textId="77777777" w:rsidR="00AE3012" w:rsidRDefault="00AE3012" w:rsidP="00AE3012">
      <w:r>
        <w:t>A,B,C,D,S,T</w:t>
      </w:r>
    </w:p>
    <w:p w14:paraId="7670D725" w14:textId="77777777" w:rsidR="00AE3012" w:rsidRDefault="00AE3012" w:rsidP="00AE3012">
      <w:r>
        <w:t>a,b</w:t>
      </w:r>
    </w:p>
    <w:p w14:paraId="61FA8DC4" w14:textId="77777777" w:rsidR="00AE3012" w:rsidRDefault="00AE3012" w:rsidP="00AE3012">
      <w:r>
        <w:t>T</w:t>
      </w:r>
    </w:p>
    <w:p w14:paraId="641D849F" w14:textId="77777777" w:rsidR="00AE3012" w:rsidRDefault="00AE3012" w:rsidP="00AE3012">
      <w:r>
        <w:t>T -&gt; A B</w:t>
      </w:r>
    </w:p>
    <w:p w14:paraId="5B75C198" w14:textId="77777777" w:rsidR="00AE3012" w:rsidRDefault="00AE3012" w:rsidP="00AE3012">
      <w:r>
        <w:t>T -&gt; B A</w:t>
      </w:r>
    </w:p>
    <w:p w14:paraId="4F90CB65" w14:textId="77777777" w:rsidR="00AE3012" w:rsidRDefault="00AE3012" w:rsidP="00AE3012">
      <w:r>
        <w:t>T -&gt; S S</w:t>
      </w:r>
    </w:p>
    <w:p w14:paraId="00D7C01B" w14:textId="77777777" w:rsidR="00AE3012" w:rsidRDefault="00AE3012" w:rsidP="00AE3012">
      <w:r>
        <w:t>T -&gt; A C</w:t>
      </w:r>
    </w:p>
    <w:p w14:paraId="6FF17A30" w14:textId="77777777" w:rsidR="00AE3012" w:rsidRDefault="00AE3012" w:rsidP="00AE3012">
      <w:r>
        <w:t>T -&gt; B D</w:t>
      </w:r>
    </w:p>
    <w:p w14:paraId="1DE96DFD" w14:textId="77777777" w:rsidR="00AE3012" w:rsidRDefault="00AE3012" w:rsidP="00AE3012">
      <w:r>
        <w:t>T -&gt; epsilon</w:t>
      </w:r>
    </w:p>
    <w:p w14:paraId="1F2D4D2B" w14:textId="77777777" w:rsidR="00AE3012" w:rsidRDefault="00AE3012" w:rsidP="00AE3012">
      <w:r>
        <w:t>S -&gt; A B</w:t>
      </w:r>
    </w:p>
    <w:p w14:paraId="27F61E53" w14:textId="77777777" w:rsidR="00AE3012" w:rsidRDefault="00AE3012" w:rsidP="00AE3012">
      <w:r>
        <w:t>S -&gt; B A</w:t>
      </w:r>
    </w:p>
    <w:p w14:paraId="27F6165E" w14:textId="77777777" w:rsidR="00AE3012" w:rsidRDefault="00AE3012" w:rsidP="00AE3012">
      <w:r>
        <w:t>S -&gt; S S</w:t>
      </w:r>
    </w:p>
    <w:p w14:paraId="26C4E12D" w14:textId="77777777" w:rsidR="00AE3012" w:rsidRDefault="00AE3012" w:rsidP="00AE3012">
      <w:r>
        <w:t>S -&gt; A C</w:t>
      </w:r>
    </w:p>
    <w:p w14:paraId="69FF4AB2" w14:textId="77777777" w:rsidR="00AE3012" w:rsidRDefault="00AE3012" w:rsidP="00AE3012">
      <w:r>
        <w:t>S -&gt; B D</w:t>
      </w:r>
    </w:p>
    <w:p w14:paraId="01E17638" w14:textId="77777777" w:rsidR="00AE3012" w:rsidRDefault="00AE3012" w:rsidP="00AE3012">
      <w:r>
        <w:t>C -&gt; S B</w:t>
      </w:r>
    </w:p>
    <w:p w14:paraId="4180F6DE" w14:textId="77777777" w:rsidR="00AE3012" w:rsidRDefault="00AE3012" w:rsidP="00AE3012">
      <w:r>
        <w:t>D -&gt; S A</w:t>
      </w:r>
    </w:p>
    <w:p w14:paraId="0B8B8928" w14:textId="77777777" w:rsidR="00AE3012" w:rsidRDefault="00AE3012" w:rsidP="00AE3012">
      <w:r>
        <w:t>A -&gt; a</w:t>
      </w:r>
    </w:p>
    <w:p w14:paraId="03197A3C" w14:textId="77777777" w:rsidR="00AE3012" w:rsidRDefault="00AE3012" w:rsidP="00AE3012">
      <w:r>
        <w:t>B -&gt; b</w:t>
      </w:r>
    </w:p>
    <w:p w14:paraId="071DAE5B" w14:textId="5D0934DF" w:rsidR="00AE3012" w:rsidRDefault="00AE3012" w:rsidP="00AE3012">
      <w:r>
        <w:t>end</w:t>
      </w:r>
    </w:p>
    <w:p w14:paraId="3A5316D8" w14:textId="77777777" w:rsidR="00772F09" w:rsidRDefault="00772F09" w:rsidP="00AE3012">
      <w:pPr>
        <w:rPr>
          <w:rFonts w:ascii="Arial" w:hAnsi="Arial" w:cs="Arial"/>
          <w:color w:val="222222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222222"/>
          <w:sz w:val="23"/>
          <w:szCs w:val="23"/>
          <w:shd w:val="clear" w:color="auto" w:fill="FFFFFF"/>
        </w:rPr>
        <w:t>bbbbaaaa</w:t>
      </w:r>
    </w:p>
    <w:p w14:paraId="38EE7CAC" w14:textId="0E3217B8" w:rsidR="00C55A83" w:rsidRDefault="00AE3012" w:rsidP="00AE3012">
      <w:r>
        <w:t>end</w:t>
      </w:r>
    </w:p>
    <w:p w14:paraId="4A6257BB" w14:textId="65E4B3EE" w:rsidR="00AB1C4A" w:rsidRDefault="00C55A83" w:rsidP="00AB1C4A">
      <w:r>
        <w:br w:type="page"/>
      </w:r>
      <w:r w:rsidR="00AB1C4A">
        <w:lastRenderedPageBreak/>
        <w:t>ambiguous</w:t>
      </w:r>
      <w:r>
        <w:br/>
        <w:t>S, A, B, C, D, E</w:t>
      </w:r>
      <w:r>
        <w:br/>
        <w:t>a,b</w:t>
      </w:r>
    </w:p>
    <w:p w14:paraId="7CBD88B2" w14:textId="24DDF113" w:rsidR="00AE3012" w:rsidRDefault="00AB1C4A" w:rsidP="00AB1C4A">
      <w:pPr>
        <w:tabs>
          <w:tab w:val="left" w:pos="2268"/>
        </w:tabs>
      </w:pPr>
      <w:r>
        <w:t>S</w:t>
      </w:r>
      <w:r w:rsidR="00C55A83">
        <w:br/>
        <w:t>S -&gt; C B</w:t>
      </w:r>
      <w:r w:rsidR="00C55A83">
        <w:br/>
        <w:t>S -&gt; E D</w:t>
      </w:r>
      <w:r w:rsidR="00C55A83">
        <w:br/>
        <w:t>S -&gt; a</w:t>
      </w:r>
      <w:r w:rsidR="00C55A83">
        <w:br/>
        <w:t>S -&gt; A C</w:t>
      </w:r>
      <w:r w:rsidR="00C55A83">
        <w:br/>
        <w:t>A -&gt; C B</w:t>
      </w:r>
      <w:r w:rsidR="00C55A83">
        <w:br/>
        <w:t>A -&gt; E D </w:t>
      </w:r>
      <w:r w:rsidR="00C55A83">
        <w:br/>
        <w:t>A -&gt; a</w:t>
      </w:r>
      <w:r w:rsidR="00C55A83">
        <w:br/>
        <w:t>A -&gt; A C</w:t>
      </w:r>
      <w:r w:rsidR="00C55A83">
        <w:br/>
        <w:t>B -&gt; C B</w:t>
      </w:r>
      <w:r w:rsidR="00C55A83">
        <w:br/>
        <w:t>B -&gt; E D </w:t>
      </w:r>
      <w:r w:rsidR="00C55A83">
        <w:br/>
        <w:t>B -&gt; a</w:t>
      </w:r>
      <w:r w:rsidR="00C55A83">
        <w:br/>
        <w:t>B -&gt; A C </w:t>
      </w:r>
      <w:r w:rsidR="00C55A83">
        <w:br/>
        <w:t>C -&gt; b</w:t>
      </w:r>
      <w:r w:rsidR="00C55A83">
        <w:br/>
        <w:t>C -&gt; C B</w:t>
      </w:r>
      <w:r w:rsidR="00C55A83">
        <w:br/>
        <w:t>C -&gt; E D</w:t>
      </w:r>
      <w:r w:rsidR="00C55A83">
        <w:br/>
        <w:t>C -&gt; a</w:t>
      </w:r>
      <w:r w:rsidR="00C55A83">
        <w:br/>
        <w:t>C -&gt; A C</w:t>
      </w:r>
      <w:r w:rsidR="00C55A83">
        <w:br/>
        <w:t>D -&gt; b</w:t>
      </w:r>
      <w:r w:rsidR="00C55A83">
        <w:br/>
        <w:t>E -&gt; a </w:t>
      </w:r>
      <w:r w:rsidR="00C55A83">
        <w:br/>
        <w:t>end</w:t>
      </w:r>
      <w:r w:rsidR="00C55A83">
        <w:br/>
      </w:r>
      <w:r>
        <w:t>ababab</w:t>
      </w:r>
      <w:r w:rsidR="00C55A83">
        <w:br/>
        <w:t>end</w:t>
      </w:r>
    </w:p>
    <w:sectPr w:rsidR="00AE3012">
      <w:pgSz w:w="11906" w:h="16838"/>
      <w:pgMar w:top="1440" w:right="1440" w:bottom="1440" w:left="144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bQwsjC1NDEyNQZCAyUdpeDU4uLM/DyQAtNaABF3u2MsAAAA"/>
  </w:docVars>
  <w:rsids>
    <w:rsidRoot w:val="006C6F12"/>
    <w:rsid w:val="00117421"/>
    <w:rsid w:val="00176DF2"/>
    <w:rsid w:val="00232DD4"/>
    <w:rsid w:val="00396BA1"/>
    <w:rsid w:val="005563CE"/>
    <w:rsid w:val="0062004B"/>
    <w:rsid w:val="006C6F12"/>
    <w:rsid w:val="00772F09"/>
    <w:rsid w:val="009746F8"/>
    <w:rsid w:val="009F2330"/>
    <w:rsid w:val="00A05DC7"/>
    <w:rsid w:val="00A130E1"/>
    <w:rsid w:val="00A41D53"/>
    <w:rsid w:val="00A5276F"/>
    <w:rsid w:val="00A631A2"/>
    <w:rsid w:val="00AB1C4A"/>
    <w:rsid w:val="00AE3012"/>
    <w:rsid w:val="00B61726"/>
    <w:rsid w:val="00BE40E5"/>
    <w:rsid w:val="00C20856"/>
    <w:rsid w:val="00C55A83"/>
    <w:rsid w:val="00E44DEB"/>
    <w:rsid w:val="00EE43BB"/>
    <w:rsid w:val="00EE7765"/>
    <w:rsid w:val="00EF25E8"/>
    <w:rsid w:val="00FD21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2E3B5F"/>
  <w15:chartTrackingRefBased/>
  <w15:docId w15:val="{551D6076-F638-4CD2-85F5-F27A026520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20856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65</TotalTime>
  <Pages>5</Pages>
  <Words>355</Words>
  <Characters>2027</Characters>
  <Application>Microsoft Office Word</Application>
  <DocSecurity>0</DocSecurity>
  <Lines>16</Lines>
  <Paragraphs>4</Paragraphs>
  <ScaleCrop>false</ScaleCrop>
  <Company/>
  <LinksUpToDate>false</LinksUpToDate>
  <CharactersWithSpaces>23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ping yu</dc:creator>
  <cp:keywords/>
  <dc:description/>
  <cp:lastModifiedBy>leping yu</cp:lastModifiedBy>
  <cp:revision>13</cp:revision>
  <dcterms:created xsi:type="dcterms:W3CDTF">2020-11-13T00:48:00Z</dcterms:created>
  <dcterms:modified xsi:type="dcterms:W3CDTF">2020-11-22T09:34:00Z</dcterms:modified>
</cp:coreProperties>
</file>